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DC37B6" w14:textId="77777777" w:rsidR="0009527B" w:rsidRDefault="002C2B10">
      <w:pPr>
        <w:ind w:left="-993" w:right="-994"/>
        <w:jc w:val="center"/>
        <w:rPr>
          <w:rFonts w:ascii="Verdana" w:eastAsia="Verdana" w:hAnsi="Verdana" w:cs="Verdana"/>
          <w:b/>
          <w:sz w:val="20"/>
          <w:szCs w:val="20"/>
        </w:rPr>
      </w:pPr>
      <w:r>
        <w:rPr>
          <w:rFonts w:ascii="Verdana" w:eastAsia="Verdana" w:hAnsi="Verdana" w:cs="Verdana"/>
          <w:b/>
          <w:sz w:val="20"/>
          <w:szCs w:val="20"/>
        </w:rPr>
        <w:t>FORMULÁRIO DE REQUERIMENTO DE MATRÍCULA</w:t>
      </w:r>
    </w:p>
    <w:tbl>
      <w:tblPr>
        <w:tblStyle w:val="a"/>
        <w:tblW w:w="10815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169"/>
        <w:gridCol w:w="273"/>
        <w:gridCol w:w="757"/>
        <w:gridCol w:w="102"/>
        <w:gridCol w:w="389"/>
        <w:gridCol w:w="69"/>
        <w:gridCol w:w="393"/>
        <w:gridCol w:w="856"/>
        <w:gridCol w:w="844"/>
        <w:gridCol w:w="905"/>
        <w:gridCol w:w="652"/>
        <w:gridCol w:w="2406"/>
      </w:tblGrid>
      <w:tr w:rsidR="0009527B" w14:paraId="3B48FACE" w14:textId="77777777">
        <w:trPr>
          <w:trHeight w:val="400"/>
          <w:jc w:val="center"/>
        </w:trPr>
        <w:tc>
          <w:tcPr>
            <w:tcW w:w="10815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520AEC" w14:textId="77777777" w:rsidR="0009527B" w:rsidRDefault="002C2B10">
            <w:pPr>
              <w:rPr>
                <w:rFonts w:ascii="Calibri" w:eastAsia="Calibri" w:hAnsi="Calibri" w:cs="Calibri"/>
                <w:b/>
                <w:sz w:val="20"/>
                <w:szCs w:val="20"/>
              </w:rPr>
            </w:pPr>
            <w:bookmarkStart w:id="0" w:name="_gjdgxs" w:colFirst="0" w:colLast="0"/>
            <w:bookmarkEnd w:id="0"/>
            <w:r>
              <w:rPr>
                <w:rFonts w:ascii="Calibri" w:eastAsia="Calibri" w:hAnsi="Calibri" w:cs="Calibri"/>
                <w:b/>
                <w:sz w:val="20"/>
                <w:szCs w:val="20"/>
              </w:rPr>
              <w:t>PROGRAMA DE PÓS-GRADUAÇÃO EM   ________________________________________________________________________</w:t>
            </w:r>
          </w:p>
          <w:p w14:paraId="0C79E4BE" w14:textId="77777777" w:rsidR="0009527B" w:rsidRDefault="002C2B10">
            <w:pPr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proofErr w:type="gramStart"/>
            <w:r>
              <w:rPr>
                <w:rFonts w:ascii="Calibri" w:eastAsia="Calibri" w:hAnsi="Calibri" w:cs="Calibri"/>
                <w:sz w:val="20"/>
                <w:szCs w:val="20"/>
              </w:rPr>
              <w:t xml:space="preserve">(  </w:t>
            </w:r>
            <w:proofErr w:type="gramEnd"/>
            <w:r>
              <w:rPr>
                <w:rFonts w:ascii="Calibri" w:eastAsia="Calibri" w:hAnsi="Calibri" w:cs="Calibri"/>
                <w:sz w:val="20"/>
                <w:szCs w:val="20"/>
              </w:rPr>
              <w:t xml:space="preserve">    ) MESTRADO PROFISSIONAL      (     ) MESTRADO ACADÊMICO      (     ) DOUTORADO</w:t>
            </w:r>
          </w:p>
        </w:tc>
      </w:tr>
      <w:tr w:rsidR="0009527B" w14:paraId="6A1D01AE" w14:textId="77777777">
        <w:trPr>
          <w:trHeight w:val="400"/>
          <w:jc w:val="center"/>
        </w:trPr>
        <w:tc>
          <w:tcPr>
            <w:tcW w:w="10815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CA89FF" w14:textId="77777777" w:rsidR="0009527B" w:rsidRDefault="002C2B10">
            <w:pPr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ANO-SEMESTRE INICIAL: ____</w:t>
            </w:r>
            <w:proofErr w:type="gramStart"/>
            <w:r>
              <w:rPr>
                <w:rFonts w:ascii="Calibri" w:eastAsia="Calibri" w:hAnsi="Calibri" w:cs="Calibri"/>
                <w:sz w:val="20"/>
                <w:szCs w:val="20"/>
              </w:rPr>
              <w:t>_._</w:t>
            </w:r>
            <w:proofErr w:type="gramEnd"/>
            <w:r>
              <w:rPr>
                <w:rFonts w:ascii="Calibri" w:eastAsia="Calibri" w:hAnsi="Calibri" w:cs="Calibri"/>
                <w:sz w:val="20"/>
                <w:szCs w:val="20"/>
              </w:rPr>
              <w:t>_                               MÊS/ANO DE ENTRADA (INÍCIO DAS AULAS): ___________________________</w:t>
            </w:r>
          </w:p>
        </w:tc>
      </w:tr>
      <w:tr w:rsidR="0009527B" w14:paraId="3E642706" w14:textId="77777777">
        <w:trPr>
          <w:trHeight w:val="280"/>
          <w:jc w:val="center"/>
        </w:trPr>
        <w:tc>
          <w:tcPr>
            <w:tcW w:w="10815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2E74B5"/>
            <w:vAlign w:val="center"/>
          </w:tcPr>
          <w:p w14:paraId="75D66EC3" w14:textId="77777777" w:rsidR="0009527B" w:rsidRDefault="002C2B10">
            <w:pPr>
              <w:jc w:val="center"/>
              <w:rPr>
                <w:rFonts w:ascii="Calibri" w:eastAsia="Calibri" w:hAnsi="Calibri" w:cs="Calibri"/>
                <w:b/>
                <w:color w:val="FFFFFF"/>
              </w:rPr>
            </w:pPr>
            <w:r>
              <w:rPr>
                <w:rFonts w:ascii="Calibri" w:eastAsia="Calibri" w:hAnsi="Calibri" w:cs="Calibri"/>
                <w:b/>
                <w:color w:val="FFFFFF"/>
              </w:rPr>
              <w:t>DADOS PESSOAIS</w:t>
            </w:r>
          </w:p>
        </w:tc>
      </w:tr>
      <w:tr w:rsidR="0009527B" w14:paraId="3463B634" w14:textId="77777777">
        <w:trPr>
          <w:trHeight w:val="400"/>
          <w:jc w:val="center"/>
        </w:trPr>
        <w:tc>
          <w:tcPr>
            <w:tcW w:w="3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39F882" w14:textId="77777777" w:rsidR="0009527B" w:rsidRDefault="002C2B10">
            <w:pPr>
              <w:spacing w:line="276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CPF:</w:t>
            </w:r>
          </w:p>
        </w:tc>
        <w:tc>
          <w:tcPr>
            <w:tcW w:w="1983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FF5937" w14:textId="77777777" w:rsidR="0009527B" w:rsidRDefault="002C2B10">
            <w:pPr>
              <w:spacing w:line="276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 xml:space="preserve">SEXO: M </w:t>
            </w:r>
            <w:proofErr w:type="gramStart"/>
            <w:r>
              <w:rPr>
                <w:rFonts w:ascii="Calibri" w:eastAsia="Calibri" w:hAnsi="Calibri" w:cs="Calibri"/>
                <w:sz w:val="20"/>
                <w:szCs w:val="20"/>
              </w:rPr>
              <w:t xml:space="preserve">(  </w:t>
            </w:r>
            <w:proofErr w:type="gramEnd"/>
            <w:r>
              <w:rPr>
                <w:rFonts w:ascii="Calibri" w:eastAsia="Calibri" w:hAnsi="Calibri" w:cs="Calibri"/>
                <w:sz w:val="20"/>
                <w:szCs w:val="20"/>
              </w:rPr>
              <w:t xml:space="preserve">  )     F (    )</w:t>
            </w:r>
          </w:p>
        </w:tc>
        <w:tc>
          <w:tcPr>
            <w:tcW w:w="3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0E391F" w14:textId="77777777" w:rsidR="0009527B" w:rsidRDefault="002C2B10">
            <w:pPr>
              <w:spacing w:line="276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DATA DE NASCIMENTO: ___/___/___</w:t>
            </w:r>
          </w:p>
        </w:tc>
        <w:tc>
          <w:tcPr>
            <w:tcW w:w="24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B21F34" w14:textId="77777777" w:rsidR="0009527B" w:rsidRDefault="002C2B10">
            <w:pPr>
              <w:spacing w:line="276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ESTADO CIVIL:</w:t>
            </w:r>
          </w:p>
        </w:tc>
      </w:tr>
      <w:tr w:rsidR="0009527B" w14:paraId="0A1023F9" w14:textId="77777777">
        <w:trPr>
          <w:trHeight w:val="400"/>
          <w:jc w:val="center"/>
        </w:trPr>
        <w:tc>
          <w:tcPr>
            <w:tcW w:w="10815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51B816" w14:textId="77777777" w:rsidR="0009527B" w:rsidRDefault="002C2B10">
            <w:pPr>
              <w:spacing w:line="276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NOME SOCIAL:</w:t>
            </w:r>
          </w:p>
        </w:tc>
      </w:tr>
      <w:tr w:rsidR="0009527B" w14:paraId="57B4A475" w14:textId="77777777">
        <w:trPr>
          <w:trHeight w:val="400"/>
          <w:jc w:val="center"/>
        </w:trPr>
        <w:tc>
          <w:tcPr>
            <w:tcW w:w="10815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40C43A" w14:textId="77777777" w:rsidR="0009527B" w:rsidRDefault="002C2B10">
            <w:pPr>
              <w:spacing w:line="276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 xml:space="preserve">NOME OFICIAL: </w:t>
            </w:r>
          </w:p>
        </w:tc>
      </w:tr>
      <w:tr w:rsidR="0009527B" w14:paraId="7BAB6692" w14:textId="77777777">
        <w:trPr>
          <w:trHeight w:val="400"/>
          <w:jc w:val="center"/>
        </w:trPr>
        <w:tc>
          <w:tcPr>
            <w:tcW w:w="469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160FF8" w14:textId="77777777" w:rsidR="0009527B" w:rsidRDefault="002C2B10">
            <w:pPr>
              <w:spacing w:line="276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RAÇA:</w:t>
            </w:r>
          </w:p>
        </w:tc>
        <w:tc>
          <w:tcPr>
            <w:tcW w:w="6125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6F736A" w14:textId="77777777" w:rsidR="0009527B" w:rsidRDefault="002C2B10">
            <w:pPr>
              <w:spacing w:line="276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E-MAIL:</w:t>
            </w:r>
          </w:p>
        </w:tc>
      </w:tr>
      <w:tr w:rsidR="0009527B" w14:paraId="3B0CC64B" w14:textId="77777777">
        <w:trPr>
          <w:trHeight w:val="400"/>
          <w:jc w:val="center"/>
        </w:trPr>
        <w:tc>
          <w:tcPr>
            <w:tcW w:w="41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8AF0A9" w14:textId="77777777" w:rsidR="0009527B" w:rsidRDefault="002C2B10">
            <w:pPr>
              <w:spacing w:line="276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NOME DA MÃE:</w:t>
            </w:r>
          </w:p>
        </w:tc>
        <w:tc>
          <w:tcPr>
            <w:tcW w:w="6616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3F8CE3" w14:textId="77777777" w:rsidR="0009527B" w:rsidRDefault="002C2B10">
            <w:pPr>
              <w:spacing w:line="276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NOME DO PAI:</w:t>
            </w:r>
          </w:p>
        </w:tc>
      </w:tr>
      <w:tr w:rsidR="0009527B" w14:paraId="34F5EFA4" w14:textId="77777777">
        <w:trPr>
          <w:trHeight w:val="380"/>
          <w:jc w:val="center"/>
        </w:trPr>
        <w:tc>
          <w:tcPr>
            <w:tcW w:w="6008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1FFF50" w14:textId="77777777" w:rsidR="0009527B" w:rsidRDefault="002C2B10">
            <w:pPr>
              <w:spacing w:line="276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TIPO SANGUÍNEO:</w:t>
            </w:r>
          </w:p>
        </w:tc>
        <w:tc>
          <w:tcPr>
            <w:tcW w:w="480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9298A0" w14:textId="77777777" w:rsidR="0009527B" w:rsidRDefault="002C2B10">
            <w:pPr>
              <w:spacing w:line="276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FATOR RH:</w:t>
            </w:r>
          </w:p>
        </w:tc>
      </w:tr>
      <w:tr w:rsidR="0009527B" w14:paraId="2A3B02C8" w14:textId="77777777">
        <w:trPr>
          <w:trHeight w:val="380"/>
          <w:jc w:val="center"/>
        </w:trPr>
        <w:tc>
          <w:tcPr>
            <w:tcW w:w="10815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F74549" w14:textId="77777777" w:rsidR="0009527B" w:rsidRDefault="002C2B10">
            <w:pPr>
              <w:spacing w:line="276" w:lineRule="auto"/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FORMAÇÃO ACADÊMICA</w:t>
            </w:r>
          </w:p>
          <w:p w14:paraId="6343C64A" w14:textId="77777777" w:rsidR="0009527B" w:rsidRDefault="002C2B10">
            <w:pPr>
              <w:spacing w:line="276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Curso: ________________________________ Instituição que concluiu: ___________ Ano de Conclusão:______</w:t>
            </w:r>
          </w:p>
          <w:p w14:paraId="7E29F222" w14:textId="1233AB6A" w:rsidR="006079D6" w:rsidRDefault="006079D6">
            <w:pPr>
              <w:spacing w:line="276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09527B" w14:paraId="07D761C8" w14:textId="77777777">
        <w:trPr>
          <w:trHeight w:val="300"/>
          <w:jc w:val="center"/>
        </w:trPr>
        <w:tc>
          <w:tcPr>
            <w:tcW w:w="10815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2E74B5"/>
            <w:vAlign w:val="center"/>
          </w:tcPr>
          <w:p w14:paraId="34E67305" w14:textId="77777777" w:rsidR="0009527B" w:rsidRDefault="002C2B10">
            <w:pPr>
              <w:jc w:val="center"/>
              <w:rPr>
                <w:rFonts w:ascii="Calibri" w:eastAsia="Calibri" w:hAnsi="Calibri" w:cs="Calibri"/>
                <w:b/>
                <w:color w:val="FFFFFF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color w:val="FFFFFF"/>
                <w:sz w:val="22"/>
                <w:szCs w:val="22"/>
              </w:rPr>
              <w:t>NATURALIDADE</w:t>
            </w:r>
          </w:p>
        </w:tc>
      </w:tr>
      <w:tr w:rsidR="0009527B" w14:paraId="62E9BC48" w14:textId="77777777">
        <w:trPr>
          <w:trHeight w:val="480"/>
          <w:jc w:val="center"/>
        </w:trPr>
        <w:tc>
          <w:tcPr>
            <w:tcW w:w="34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CEFCC3" w14:textId="77777777" w:rsidR="0009527B" w:rsidRDefault="002C2B10">
            <w:pPr>
              <w:spacing w:line="276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PAÍS:</w:t>
            </w:r>
          </w:p>
        </w:tc>
        <w:tc>
          <w:tcPr>
            <w:tcW w:w="131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C3AD23" w14:textId="77777777" w:rsidR="0009527B" w:rsidRDefault="002C2B10">
            <w:pPr>
              <w:spacing w:line="276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UF:</w:t>
            </w:r>
          </w:p>
        </w:tc>
        <w:tc>
          <w:tcPr>
            <w:tcW w:w="299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D611EB" w14:textId="77777777" w:rsidR="0009527B" w:rsidRDefault="002C2B10">
            <w:pPr>
              <w:spacing w:line="276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MUNICÍPIO:</w:t>
            </w:r>
          </w:p>
        </w:tc>
        <w:tc>
          <w:tcPr>
            <w:tcW w:w="305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7A6E64" w14:textId="77777777" w:rsidR="0009527B" w:rsidRDefault="002C2B10">
            <w:pPr>
              <w:spacing w:line="276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NACIONALIDADE:</w:t>
            </w:r>
          </w:p>
        </w:tc>
      </w:tr>
      <w:tr w:rsidR="0009527B" w14:paraId="73E6E8D0" w14:textId="77777777">
        <w:trPr>
          <w:trHeight w:val="300"/>
          <w:jc w:val="center"/>
        </w:trPr>
        <w:tc>
          <w:tcPr>
            <w:tcW w:w="10815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2E74B5"/>
            <w:vAlign w:val="center"/>
          </w:tcPr>
          <w:p w14:paraId="3BE8FAB6" w14:textId="77777777" w:rsidR="0009527B" w:rsidRDefault="002C2B10">
            <w:pPr>
              <w:jc w:val="center"/>
              <w:rPr>
                <w:rFonts w:ascii="Calibri" w:eastAsia="Calibri" w:hAnsi="Calibri" w:cs="Calibri"/>
                <w:b/>
                <w:color w:val="FFFFFF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color w:val="FFFFFF"/>
                <w:sz w:val="22"/>
                <w:szCs w:val="22"/>
              </w:rPr>
              <w:t>DOCUMENTAÇÃO</w:t>
            </w:r>
          </w:p>
        </w:tc>
      </w:tr>
      <w:tr w:rsidR="0009527B" w14:paraId="19351042" w14:textId="77777777">
        <w:trPr>
          <w:trHeight w:val="380"/>
          <w:jc w:val="center"/>
        </w:trPr>
        <w:tc>
          <w:tcPr>
            <w:tcW w:w="3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7E6573" w14:textId="77777777" w:rsidR="0009527B" w:rsidRDefault="002C2B10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RG:___________________UF:____ORGÃO EXP:_____________</w:t>
            </w:r>
          </w:p>
          <w:p w14:paraId="1806F094" w14:textId="77777777" w:rsidR="0009527B" w:rsidRDefault="002C2B10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DATA DE EXP: ___/___/___</w:t>
            </w:r>
          </w:p>
        </w:tc>
        <w:tc>
          <w:tcPr>
            <w:tcW w:w="368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4824B9" w14:textId="77777777" w:rsidR="0009527B" w:rsidRDefault="002C2B10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TÍTULO DE ELEITOR:_______________                          ZONA: ______ SEÇÃO:________        UF:____</w:t>
            </w:r>
          </w:p>
        </w:tc>
        <w:tc>
          <w:tcPr>
            <w:tcW w:w="396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B5A792" w14:textId="77777777" w:rsidR="0009527B" w:rsidRDefault="002C2B10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CERTIFICADO MILITAR:_________________</w:t>
            </w:r>
          </w:p>
          <w:p w14:paraId="5AEA6820" w14:textId="77777777" w:rsidR="0009527B" w:rsidRDefault="002C2B10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SÉRIE___</w:t>
            </w:r>
            <w:proofErr w:type="gramStart"/>
            <w:r>
              <w:rPr>
                <w:rFonts w:ascii="Calibri" w:eastAsia="Calibri" w:hAnsi="Calibri" w:cs="Calibri"/>
                <w:sz w:val="20"/>
                <w:szCs w:val="20"/>
              </w:rPr>
              <w:t>_  CATEGORIA</w:t>
            </w:r>
            <w:proofErr w:type="gramEnd"/>
            <w:r>
              <w:rPr>
                <w:rFonts w:ascii="Calibri" w:eastAsia="Calibri" w:hAnsi="Calibri" w:cs="Calibri"/>
                <w:sz w:val="20"/>
                <w:szCs w:val="20"/>
              </w:rPr>
              <w:t xml:space="preserve">_____ ÓRGÃO______ </w:t>
            </w:r>
          </w:p>
          <w:p w14:paraId="6DA97687" w14:textId="77777777" w:rsidR="0009527B" w:rsidRDefault="002C2B10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DATA DE EXP: __/__/___</w:t>
            </w:r>
          </w:p>
        </w:tc>
      </w:tr>
      <w:tr w:rsidR="0009527B" w14:paraId="755DC363" w14:textId="77777777">
        <w:trPr>
          <w:trHeight w:val="380"/>
          <w:jc w:val="center"/>
        </w:trPr>
        <w:tc>
          <w:tcPr>
            <w:tcW w:w="430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BD6728" w14:textId="77777777" w:rsidR="0009527B" w:rsidRDefault="002C2B10">
            <w:pPr>
              <w:spacing w:line="276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PASSAPORTE:</w:t>
            </w:r>
          </w:p>
        </w:tc>
        <w:tc>
          <w:tcPr>
            <w:tcW w:w="6514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2B1F55" w14:textId="77777777" w:rsidR="0009527B" w:rsidRDefault="002C2B10">
            <w:pPr>
              <w:spacing w:line="276" w:lineRule="auto"/>
              <w:rPr>
                <w:rFonts w:ascii="Calibri" w:eastAsia="Calibri" w:hAnsi="Calibri" w:cs="Calibri"/>
                <w:sz w:val="20"/>
                <w:szCs w:val="20"/>
              </w:rPr>
            </w:pPr>
            <w:proofErr w:type="gramStart"/>
            <w:r>
              <w:rPr>
                <w:rFonts w:ascii="Calibri" w:eastAsia="Calibri" w:hAnsi="Calibri" w:cs="Calibri"/>
                <w:sz w:val="20"/>
                <w:szCs w:val="20"/>
              </w:rPr>
              <w:t>RNE(</w:t>
            </w:r>
            <w:proofErr w:type="gramEnd"/>
            <w:r>
              <w:rPr>
                <w:rFonts w:ascii="Calibri" w:eastAsia="Calibri" w:hAnsi="Calibri" w:cs="Calibri"/>
                <w:sz w:val="20"/>
                <w:szCs w:val="20"/>
              </w:rPr>
              <w:t>Registro Nacional de Estrangeiros):</w:t>
            </w:r>
          </w:p>
        </w:tc>
      </w:tr>
      <w:tr w:rsidR="0009527B" w14:paraId="709212EC" w14:textId="77777777">
        <w:trPr>
          <w:trHeight w:val="180"/>
          <w:jc w:val="center"/>
        </w:trPr>
        <w:tc>
          <w:tcPr>
            <w:tcW w:w="10815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2E74B5"/>
            <w:vAlign w:val="center"/>
          </w:tcPr>
          <w:p w14:paraId="291DA00E" w14:textId="77777777" w:rsidR="0009527B" w:rsidRDefault="002C2B10">
            <w:pPr>
              <w:jc w:val="center"/>
              <w:rPr>
                <w:rFonts w:ascii="Calibri" w:eastAsia="Calibri" w:hAnsi="Calibri" w:cs="Calibri"/>
                <w:b/>
                <w:color w:val="FFFFFF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color w:val="FFFFFF"/>
                <w:sz w:val="22"/>
                <w:szCs w:val="22"/>
              </w:rPr>
              <w:t>INFORMAÇÕES PARA CONTATO</w:t>
            </w:r>
          </w:p>
        </w:tc>
      </w:tr>
      <w:tr w:rsidR="0009527B" w14:paraId="5051621B" w14:textId="77777777">
        <w:trPr>
          <w:trHeight w:val="380"/>
          <w:jc w:val="center"/>
        </w:trPr>
        <w:tc>
          <w:tcPr>
            <w:tcW w:w="10815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ECDFC5" w14:textId="77777777" w:rsidR="0009527B" w:rsidRDefault="002C2B10">
            <w:pPr>
              <w:spacing w:line="276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ENDEREÇO:</w:t>
            </w:r>
          </w:p>
        </w:tc>
      </w:tr>
      <w:tr w:rsidR="0009527B" w14:paraId="6B2C26D1" w14:textId="77777777">
        <w:trPr>
          <w:trHeight w:val="380"/>
          <w:jc w:val="center"/>
        </w:trPr>
        <w:tc>
          <w:tcPr>
            <w:tcW w:w="6008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2D81F8" w14:textId="77777777" w:rsidR="0009527B" w:rsidRDefault="002C2B10">
            <w:pPr>
              <w:spacing w:line="276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CEP:</w:t>
            </w:r>
          </w:p>
        </w:tc>
        <w:tc>
          <w:tcPr>
            <w:tcW w:w="480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DFF0F8" w14:textId="77777777" w:rsidR="0009527B" w:rsidRDefault="002C2B10">
            <w:pPr>
              <w:spacing w:line="276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BAIRRO:</w:t>
            </w:r>
          </w:p>
        </w:tc>
      </w:tr>
      <w:tr w:rsidR="0009527B" w14:paraId="377203A8" w14:textId="77777777">
        <w:trPr>
          <w:trHeight w:val="380"/>
          <w:jc w:val="center"/>
        </w:trPr>
        <w:tc>
          <w:tcPr>
            <w:tcW w:w="6008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DA2022" w14:textId="77777777" w:rsidR="0009527B" w:rsidRDefault="002C2B10">
            <w:pPr>
              <w:spacing w:line="276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CIDADE:</w:t>
            </w:r>
          </w:p>
        </w:tc>
        <w:tc>
          <w:tcPr>
            <w:tcW w:w="480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0F63BD" w14:textId="77777777" w:rsidR="0009527B" w:rsidRDefault="002C2B10">
            <w:pPr>
              <w:spacing w:line="276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ESTADO:</w:t>
            </w:r>
          </w:p>
        </w:tc>
      </w:tr>
      <w:tr w:rsidR="0009527B" w14:paraId="5FF2C6EC" w14:textId="77777777">
        <w:trPr>
          <w:trHeight w:val="380"/>
          <w:jc w:val="center"/>
        </w:trPr>
        <w:tc>
          <w:tcPr>
            <w:tcW w:w="469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030E23" w14:textId="77777777" w:rsidR="0009527B" w:rsidRDefault="002C2B10">
            <w:pPr>
              <w:spacing w:line="276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TELEFONES:</w:t>
            </w:r>
          </w:p>
        </w:tc>
        <w:tc>
          <w:tcPr>
            <w:tcW w:w="6125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4220D8" w14:textId="77777777" w:rsidR="0009527B" w:rsidRDefault="002C2B10">
            <w:pPr>
              <w:spacing w:line="276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 xml:space="preserve">DEFICIÊNCIA: SIM </w:t>
            </w:r>
            <w:proofErr w:type="gramStart"/>
            <w:r>
              <w:rPr>
                <w:rFonts w:ascii="Calibri" w:eastAsia="Calibri" w:hAnsi="Calibri" w:cs="Calibri"/>
                <w:sz w:val="20"/>
                <w:szCs w:val="20"/>
              </w:rPr>
              <w:t xml:space="preserve">(  </w:t>
            </w:r>
            <w:proofErr w:type="gramEnd"/>
            <w:r>
              <w:rPr>
                <w:rFonts w:ascii="Calibri" w:eastAsia="Calibri" w:hAnsi="Calibri" w:cs="Calibri"/>
                <w:sz w:val="20"/>
                <w:szCs w:val="20"/>
              </w:rPr>
              <w:t xml:space="preserve">  )  NÃO (    )  CASO SIM ESPECIFICAR:</w:t>
            </w:r>
          </w:p>
        </w:tc>
      </w:tr>
      <w:tr w:rsidR="0009527B" w14:paraId="1C5F45B3" w14:textId="77777777">
        <w:trPr>
          <w:trHeight w:val="1920"/>
          <w:jc w:val="center"/>
        </w:trPr>
        <w:tc>
          <w:tcPr>
            <w:tcW w:w="10815" w:type="dxa"/>
            <w:gridSpan w:val="12"/>
            <w:tcBorders>
              <w:top w:val="single" w:sz="4" w:space="0" w:color="000000"/>
              <w:left w:val="single" w:sz="4" w:space="0" w:color="000000"/>
              <w:bottom w:val="dashed" w:sz="4" w:space="0" w:color="000000"/>
              <w:right w:val="single" w:sz="4" w:space="0" w:color="000000"/>
            </w:tcBorders>
            <w:vAlign w:val="center"/>
          </w:tcPr>
          <w:p w14:paraId="2EE19F7E" w14:textId="77777777" w:rsidR="0009527B" w:rsidRDefault="002C2B10">
            <w:pPr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</w:p>
          <w:p w14:paraId="6135BC1B" w14:textId="77777777" w:rsidR="006079D6" w:rsidRDefault="006079D6">
            <w:pPr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  <w:p w14:paraId="3A4B450A" w14:textId="77777777" w:rsidR="006079D6" w:rsidRDefault="006079D6">
            <w:pPr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  <w:p w14:paraId="20B06763" w14:textId="657E5337" w:rsidR="0009527B" w:rsidRDefault="002C2B10">
            <w:pPr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 xml:space="preserve">Maceió, ____ de _____________ </w:t>
            </w:r>
            <w:proofErr w:type="spellStart"/>
            <w:r>
              <w:rPr>
                <w:rFonts w:ascii="Calibri" w:eastAsia="Calibri" w:hAnsi="Calibri" w:cs="Calibri"/>
                <w:sz w:val="20"/>
                <w:szCs w:val="20"/>
              </w:rPr>
              <w:t>de</w:t>
            </w:r>
            <w:proofErr w:type="spellEnd"/>
            <w:r>
              <w:rPr>
                <w:rFonts w:ascii="Calibri" w:eastAsia="Calibri" w:hAnsi="Calibri" w:cs="Calibri"/>
                <w:sz w:val="20"/>
                <w:szCs w:val="20"/>
              </w:rPr>
              <w:t xml:space="preserve"> 20___.</w:t>
            </w:r>
          </w:p>
          <w:p w14:paraId="031C0D53" w14:textId="6637DF40" w:rsidR="006079D6" w:rsidRDefault="006079D6">
            <w:pPr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  <w:p w14:paraId="087C79A4" w14:textId="74A46539" w:rsidR="006079D6" w:rsidRDefault="006079D6">
            <w:pPr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  <w:p w14:paraId="61CC3EAE" w14:textId="738D8687" w:rsidR="006079D6" w:rsidRDefault="006079D6">
            <w:pPr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  <w:p w14:paraId="176EE9C6" w14:textId="77777777" w:rsidR="006079D6" w:rsidRDefault="006079D6">
            <w:pPr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  <w:p w14:paraId="2A7B06CD" w14:textId="77777777" w:rsidR="0009527B" w:rsidRDefault="0009527B">
            <w:pPr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  <w:p w14:paraId="4CC0A50A" w14:textId="30C2A37D" w:rsidR="0009527B" w:rsidRDefault="002C2B10" w:rsidP="006079D6">
            <w:pPr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_______________________________</w:t>
            </w:r>
          </w:p>
          <w:p w14:paraId="15883DD0" w14:textId="2A533576" w:rsidR="0009527B" w:rsidRDefault="002C2B10">
            <w:pPr>
              <w:ind w:left="5664" w:hanging="5070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 xml:space="preserve">Assinatura do Aluno                                            </w:t>
            </w:r>
          </w:p>
          <w:p w14:paraId="26B80B7D" w14:textId="77777777" w:rsidR="0009527B" w:rsidRDefault="0009527B">
            <w:pPr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</w:p>
          <w:p w14:paraId="7D9D735A" w14:textId="4617981F" w:rsidR="0009527B" w:rsidRDefault="002C2B10">
            <w:pPr>
              <w:jc w:val="both"/>
              <w:rPr>
                <w:rFonts w:ascii="Calibri" w:eastAsia="Calibri" w:hAnsi="Calibri" w:cs="Calibri"/>
                <w:i/>
                <w:sz w:val="20"/>
                <w:szCs w:val="20"/>
              </w:rPr>
            </w:pPr>
            <w:r>
              <w:rPr>
                <w:rFonts w:ascii="Calibri" w:eastAsia="Calibri" w:hAnsi="Calibri" w:cs="Calibri"/>
                <w:i/>
                <w:sz w:val="20"/>
                <w:szCs w:val="20"/>
              </w:rPr>
              <w:t>Obs.: Declaro que são autênticos os documentos apresentados, e verdadeiras as informações prestadas, no processo de matrícula deste curso</w:t>
            </w:r>
            <w:r w:rsidR="006079D6">
              <w:rPr>
                <w:rFonts w:ascii="Calibri" w:eastAsia="Calibri" w:hAnsi="Calibri" w:cs="Calibri"/>
                <w:i/>
                <w:sz w:val="20"/>
                <w:szCs w:val="20"/>
              </w:rPr>
              <w:t>.</w:t>
            </w:r>
          </w:p>
        </w:tc>
      </w:tr>
    </w:tbl>
    <w:p w14:paraId="648DFFDC" w14:textId="77777777" w:rsidR="0009527B" w:rsidRDefault="0009527B">
      <w:pPr>
        <w:tabs>
          <w:tab w:val="left" w:pos="4050"/>
        </w:tabs>
        <w:rPr>
          <w:rFonts w:ascii="Calibri" w:eastAsia="Calibri" w:hAnsi="Calibri" w:cs="Calibri"/>
        </w:rPr>
      </w:pPr>
    </w:p>
    <w:sectPr w:rsidR="0009527B">
      <w:headerReference w:type="default" r:id="rId6"/>
      <w:pgSz w:w="11906" w:h="16838"/>
      <w:pgMar w:top="720" w:right="720" w:bottom="567" w:left="72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15E3D9" w14:textId="77777777" w:rsidR="00814721" w:rsidRDefault="00814721">
      <w:r>
        <w:separator/>
      </w:r>
    </w:p>
  </w:endnote>
  <w:endnote w:type="continuationSeparator" w:id="0">
    <w:p w14:paraId="6951AA3E" w14:textId="77777777" w:rsidR="00814721" w:rsidRDefault="008147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7CD350" w14:textId="77777777" w:rsidR="00814721" w:rsidRDefault="00814721">
      <w:r>
        <w:separator/>
      </w:r>
    </w:p>
  </w:footnote>
  <w:footnote w:type="continuationSeparator" w:id="0">
    <w:p w14:paraId="54CCD5B1" w14:textId="77777777" w:rsidR="00814721" w:rsidRDefault="008147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B4FD5B" w14:textId="77777777" w:rsidR="0009527B" w:rsidRDefault="002C2B10">
    <w:pPr>
      <w:jc w:val="center"/>
      <w:rPr>
        <w:rFonts w:ascii="Verdana" w:eastAsia="Verdana" w:hAnsi="Verdana" w:cs="Verdana"/>
        <w:sz w:val="14"/>
        <w:szCs w:val="14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7712C1FD" wp14:editId="25A8FDF9">
          <wp:simplePos x="0" y="0"/>
          <wp:positionH relativeFrom="margin">
            <wp:posOffset>2943225</wp:posOffset>
          </wp:positionH>
          <wp:positionV relativeFrom="paragraph">
            <wp:posOffset>-449578</wp:posOffset>
          </wp:positionV>
          <wp:extent cx="384175" cy="575310"/>
          <wp:effectExtent l="0" t="0" r="0" b="0"/>
          <wp:wrapSquare wrapText="bothSides" distT="0" distB="0" distL="114300" distR="114300"/>
          <wp:docPr id="1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384175" cy="57531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07685771" w14:textId="77777777" w:rsidR="0009527B" w:rsidRDefault="0009527B">
    <w:pPr>
      <w:rPr>
        <w:rFonts w:ascii="Verdana" w:eastAsia="Verdana" w:hAnsi="Verdana" w:cs="Verdana"/>
        <w:sz w:val="14"/>
        <w:szCs w:val="14"/>
      </w:rPr>
    </w:pPr>
  </w:p>
  <w:p w14:paraId="48EF3330" w14:textId="77777777" w:rsidR="0009527B" w:rsidRDefault="002C2B10">
    <w:pPr>
      <w:ind w:left="2880" w:firstLine="720"/>
      <w:rPr>
        <w:rFonts w:ascii="Verdana" w:eastAsia="Verdana" w:hAnsi="Verdana" w:cs="Verdana"/>
        <w:sz w:val="14"/>
        <w:szCs w:val="14"/>
      </w:rPr>
    </w:pPr>
    <w:r>
      <w:rPr>
        <w:rFonts w:ascii="Verdana" w:eastAsia="Verdana" w:hAnsi="Verdana" w:cs="Verdana"/>
        <w:sz w:val="14"/>
        <w:szCs w:val="14"/>
      </w:rPr>
      <w:t>UNIVERSIDADE FEDERAL DE ALAGOAS</w:t>
    </w:r>
  </w:p>
  <w:p w14:paraId="1B8B8790" w14:textId="77777777" w:rsidR="0009527B" w:rsidRDefault="002C2B10">
    <w:pPr>
      <w:jc w:val="center"/>
      <w:rPr>
        <w:rFonts w:ascii="Verdana" w:eastAsia="Verdana" w:hAnsi="Verdana" w:cs="Verdana"/>
        <w:sz w:val="14"/>
        <w:szCs w:val="14"/>
      </w:rPr>
    </w:pPr>
    <w:r>
      <w:rPr>
        <w:rFonts w:ascii="Verdana" w:eastAsia="Verdana" w:hAnsi="Verdana" w:cs="Verdana"/>
        <w:sz w:val="14"/>
        <w:szCs w:val="14"/>
      </w:rPr>
      <w:t xml:space="preserve">PRÓ-REITORIA DE PESQUISA E PÓS-GRADUAÇÃO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wNLUwNjY2MTQ2szRT0lEKTi0uzszPAykwrAUAhje9+ywAAAA="/>
  </w:docVars>
  <w:rsids>
    <w:rsidRoot w:val="0009527B"/>
    <w:rsid w:val="0009527B"/>
    <w:rsid w:val="002C2B10"/>
    <w:rsid w:val="004612FB"/>
    <w:rsid w:val="006079D6"/>
    <w:rsid w:val="0081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E2F4DB"/>
  <w15:docId w15:val="{1DF793D0-138A-4708-ADD0-C2A4B52A6F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pt-BR" w:eastAsia="pt-B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Ttulo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34</Words>
  <Characters>1269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iano Grillo</dc:creator>
  <cp:lastModifiedBy>Daniel de Brito Ricarte</cp:lastModifiedBy>
  <cp:revision>3</cp:revision>
  <dcterms:created xsi:type="dcterms:W3CDTF">2018-01-22T15:47:00Z</dcterms:created>
  <dcterms:modified xsi:type="dcterms:W3CDTF">2023-01-18T13:23:00Z</dcterms:modified>
</cp:coreProperties>
</file>